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5160A" w:rsidRDefault="003172C2" w:rsidP="00832AEF">
            <w:pPr>
              <w:pStyle w:val="DersBilgileri"/>
              <w:rPr>
                <w:bCs/>
                <w:szCs w:val="16"/>
              </w:rPr>
            </w:pPr>
            <w:r w:rsidRPr="0005160A">
              <w:rPr>
                <w:bCs/>
                <w:szCs w:val="16"/>
              </w:rPr>
              <w:t>PSİ425 Klinik Psikoloj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3172C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 Gör. Dr. Ebru Akü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3172C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3172C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3172C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3172C2" w:rsidP="00832AEF">
            <w:pPr>
              <w:pStyle w:val="DersBilgileri"/>
              <w:rPr>
                <w:szCs w:val="16"/>
              </w:rPr>
            </w:pPr>
            <w:r>
              <w:t>Psikolojinin alt alanı olan klinik psikolojinin tanıtılmas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3172C2" w:rsidP="00832AEF">
            <w:pPr>
              <w:pStyle w:val="DersBilgileri"/>
              <w:rPr>
                <w:szCs w:val="16"/>
              </w:rPr>
            </w:pPr>
            <w:r>
              <w:t>P</w:t>
            </w:r>
            <w:r>
              <w:t>sikolojinin alt alan</w:t>
            </w:r>
            <w:r>
              <w:t xml:space="preserve">larından biri </w:t>
            </w:r>
            <w:r>
              <w:t>olan klinik psikolojinin ne olduğu</w:t>
            </w:r>
            <w:r>
              <w:t>nu</w:t>
            </w:r>
            <w:r>
              <w:t xml:space="preserve">, </w:t>
            </w:r>
            <w:r>
              <w:t>d</w:t>
            </w:r>
            <w:r>
              <w:t xml:space="preserve">ünyada ve Türkiye'de </w:t>
            </w:r>
            <w:r>
              <w:t>klinik psikolojinin gelişimini, klinik psikoloji eğitimini, klinik psikolojide etik ve araştırma yöntemlerini</w:t>
            </w:r>
            <w:bookmarkStart w:id="0" w:name="_GoBack"/>
            <w:bookmarkEnd w:id="0"/>
            <w:r>
              <w:t xml:space="preserve"> ve </w:t>
            </w:r>
            <w:r>
              <w:t>klinikte ilk görüşmenin ne şekilde yapılacağı</w:t>
            </w:r>
            <w:r>
              <w:t xml:space="preserve">nı tanıtmaktır. </w:t>
            </w:r>
            <w:r>
              <w:t xml:space="preserve">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77521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77521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77521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77521A" w:rsidP="0077521A">
            <w:pPr>
              <w:pStyle w:val="Kaynakca"/>
              <w:ind w:left="158" w:firstLine="0"/>
              <w:rPr>
                <w:szCs w:val="16"/>
                <w:lang w:val="tr-TR"/>
              </w:rPr>
            </w:pPr>
            <w:proofErr w:type="spellStart"/>
            <w:r w:rsidRPr="0077521A">
              <w:rPr>
                <w:szCs w:val="16"/>
                <w:lang w:val="tr-TR"/>
              </w:rPr>
              <w:t>Kramer</w:t>
            </w:r>
            <w:proofErr w:type="spellEnd"/>
            <w:r w:rsidRPr="0077521A">
              <w:rPr>
                <w:szCs w:val="16"/>
                <w:lang w:val="tr-TR"/>
              </w:rPr>
              <w:t xml:space="preserve">, G.P., </w:t>
            </w:r>
            <w:proofErr w:type="spellStart"/>
            <w:r w:rsidRPr="0077521A">
              <w:rPr>
                <w:szCs w:val="16"/>
                <w:lang w:val="tr-TR"/>
              </w:rPr>
              <w:t>Bernstein</w:t>
            </w:r>
            <w:proofErr w:type="spellEnd"/>
            <w:r w:rsidRPr="0077521A">
              <w:rPr>
                <w:szCs w:val="16"/>
                <w:lang w:val="tr-TR"/>
              </w:rPr>
              <w:t xml:space="preserve">, D.A., </w:t>
            </w:r>
            <w:proofErr w:type="spellStart"/>
            <w:r w:rsidRPr="0077521A">
              <w:rPr>
                <w:szCs w:val="16"/>
                <w:lang w:val="tr-TR"/>
              </w:rPr>
              <w:t>Phares</w:t>
            </w:r>
            <w:proofErr w:type="spellEnd"/>
            <w:r w:rsidRPr="0077521A">
              <w:rPr>
                <w:szCs w:val="16"/>
                <w:lang w:val="tr-TR"/>
              </w:rPr>
              <w:t xml:space="preserve">, V. (2014). Klinik Psikolojiye Giriş. Çev. </w:t>
            </w:r>
            <w:proofErr w:type="spellStart"/>
            <w:proofErr w:type="gramStart"/>
            <w:r w:rsidRPr="0077521A">
              <w:rPr>
                <w:szCs w:val="16"/>
                <w:lang w:val="tr-TR"/>
              </w:rPr>
              <w:t>Ed.:İhsan</w:t>
            </w:r>
            <w:proofErr w:type="spellEnd"/>
            <w:proofErr w:type="gramEnd"/>
            <w:r w:rsidRPr="0077521A">
              <w:rPr>
                <w:szCs w:val="16"/>
                <w:lang w:val="tr-TR"/>
              </w:rPr>
              <w:t xml:space="preserve"> Dağ. Ankara: </w:t>
            </w:r>
            <w:proofErr w:type="spellStart"/>
            <w:r w:rsidRPr="0077521A">
              <w:rPr>
                <w:szCs w:val="16"/>
                <w:lang w:val="tr-TR"/>
              </w:rPr>
              <w:t>Mentis</w:t>
            </w:r>
            <w:proofErr w:type="spellEnd"/>
            <w:r w:rsidRPr="0077521A">
              <w:rPr>
                <w:szCs w:val="16"/>
                <w:lang w:val="tr-TR"/>
              </w:rPr>
              <w:t xml:space="preserve"> Yayıncılı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77521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6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77521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77521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7F4ECF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zU3MrMwMrAwMTFT0lEKTi0uzszPAykwrAUAnwuo2SwAAAA="/>
  </w:docVars>
  <w:rsids>
    <w:rsidRoot w:val="00BC32DD"/>
    <w:rsid w:val="0005160A"/>
    <w:rsid w:val="000A48ED"/>
    <w:rsid w:val="00166DFA"/>
    <w:rsid w:val="003172C2"/>
    <w:rsid w:val="0077521A"/>
    <w:rsid w:val="007F4ECF"/>
    <w:rsid w:val="00832BE3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1F4F9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EA</cp:lastModifiedBy>
  <cp:revision>6</cp:revision>
  <dcterms:created xsi:type="dcterms:W3CDTF">2017-02-03T08:50:00Z</dcterms:created>
  <dcterms:modified xsi:type="dcterms:W3CDTF">2019-10-27T16:09:00Z</dcterms:modified>
</cp:coreProperties>
</file>